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7D177" w14:textId="77777777" w:rsidR="003B238E" w:rsidRDefault="003B238E"/>
    <w:p w14:paraId="1799DAA9" w14:textId="4222DDE7" w:rsidR="00F76CEC" w:rsidRPr="003B238E" w:rsidRDefault="00FF6040">
      <w:pPr>
        <w:rPr>
          <w:b/>
          <w:bCs/>
        </w:rPr>
      </w:pPr>
      <w:r w:rsidRPr="003B238E">
        <w:rPr>
          <w:b/>
          <w:bCs/>
        </w:rPr>
        <w:t>Instructions:</w:t>
      </w:r>
    </w:p>
    <w:p w14:paraId="5C8E227F" w14:textId="2B88C207" w:rsidR="00FF6040" w:rsidRDefault="00FF6040" w:rsidP="00FF6040">
      <w:pPr>
        <w:pStyle w:val="ListParagraph"/>
        <w:numPr>
          <w:ilvl w:val="0"/>
          <w:numId w:val="1"/>
        </w:numPr>
      </w:pPr>
      <w:r>
        <w:t xml:space="preserve">The midterm is an open book </w:t>
      </w:r>
      <w:proofErr w:type="gramStart"/>
      <w:r>
        <w:t>exam</w:t>
      </w:r>
      <w:proofErr w:type="gramEnd"/>
    </w:p>
    <w:p w14:paraId="3888499B" w14:textId="370703F4" w:rsidR="00FF6040" w:rsidRDefault="00FF6040" w:rsidP="00FF6040">
      <w:pPr>
        <w:pStyle w:val="ListParagraph"/>
        <w:numPr>
          <w:ilvl w:val="0"/>
          <w:numId w:val="1"/>
        </w:numPr>
      </w:pPr>
      <w:r>
        <w:t xml:space="preserve">The instructor cannot assist on the </w:t>
      </w:r>
      <w:proofErr w:type="gramStart"/>
      <w:r>
        <w:t>midterm</w:t>
      </w:r>
      <w:proofErr w:type="gramEnd"/>
    </w:p>
    <w:p w14:paraId="232F750B" w14:textId="171BA750" w:rsidR="00FF6040" w:rsidRDefault="00FF6040" w:rsidP="00FF6040">
      <w:pPr>
        <w:pStyle w:val="ListParagraph"/>
        <w:numPr>
          <w:ilvl w:val="0"/>
          <w:numId w:val="1"/>
        </w:numPr>
      </w:pPr>
      <w:r>
        <w:t xml:space="preserve">The exam must be turned in before </w:t>
      </w:r>
      <w:proofErr w:type="gramStart"/>
      <w:r>
        <w:t>class</w:t>
      </w:r>
      <w:proofErr w:type="gramEnd"/>
    </w:p>
    <w:p w14:paraId="1AEE5CD1" w14:textId="35AE732D" w:rsidR="003B238E" w:rsidRDefault="003B238E" w:rsidP="00FF6040">
      <w:pPr>
        <w:pStyle w:val="ListParagraph"/>
        <w:numPr>
          <w:ilvl w:val="0"/>
          <w:numId w:val="1"/>
        </w:numPr>
      </w:pPr>
      <w:r>
        <w:t>Print screen of results, save to this MS Word and Summit</w:t>
      </w:r>
    </w:p>
    <w:p w14:paraId="7E1F4B39" w14:textId="738768FE" w:rsidR="003B238E" w:rsidRDefault="003B238E" w:rsidP="00FF6040">
      <w:pPr>
        <w:pStyle w:val="ListParagraph"/>
        <w:numPr>
          <w:ilvl w:val="0"/>
          <w:numId w:val="1"/>
        </w:numPr>
      </w:pPr>
      <w:r>
        <w:t xml:space="preserve">Upload </w:t>
      </w:r>
      <w:proofErr w:type="spellStart"/>
      <w:r>
        <w:t>py</w:t>
      </w:r>
      <w:proofErr w:type="spellEnd"/>
      <w:r>
        <w:t xml:space="preserve"> files to GitHub</w:t>
      </w:r>
    </w:p>
    <w:p w14:paraId="2CD3CD03" w14:textId="055E1E8D" w:rsidR="003B238E" w:rsidRPr="003B238E" w:rsidRDefault="003B238E" w:rsidP="00FF6040">
      <w:pPr>
        <w:pStyle w:val="ListParagraph"/>
        <w:numPr>
          <w:ilvl w:val="0"/>
          <w:numId w:val="1"/>
        </w:numPr>
        <w:rPr>
          <w:b/>
          <w:bCs/>
        </w:rPr>
      </w:pPr>
      <w:r w:rsidRPr="003B238E">
        <w:rPr>
          <w:b/>
          <w:bCs/>
        </w:rPr>
        <w:t xml:space="preserve">GitHub URL: </w:t>
      </w:r>
    </w:p>
    <w:p w14:paraId="1F9CE581" w14:textId="1F800491" w:rsidR="00FF6040" w:rsidRDefault="00FF6040" w:rsidP="00FF6040">
      <w:r>
        <w:t>Good luck.</w:t>
      </w:r>
    </w:p>
    <w:p w14:paraId="0D3BE035" w14:textId="4D150734" w:rsidR="00DD7920" w:rsidRPr="007A1AE6" w:rsidRDefault="00DD7920" w:rsidP="00FF6040">
      <w:pPr>
        <w:rPr>
          <w:b/>
          <w:bCs/>
          <w:color w:val="FF0000"/>
        </w:rPr>
      </w:pPr>
    </w:p>
    <w:p w14:paraId="3AC22757" w14:textId="762E9F0E" w:rsidR="00DD7920" w:rsidRPr="007A1AE6" w:rsidRDefault="00DD7920" w:rsidP="00FF6040">
      <w:pPr>
        <w:rPr>
          <w:b/>
          <w:bCs/>
          <w:color w:val="FF0000"/>
        </w:rPr>
      </w:pPr>
      <w:r w:rsidRPr="007A1AE6">
        <w:rPr>
          <w:b/>
          <w:bCs/>
          <w:color w:val="FF0000"/>
        </w:rPr>
        <w:t xml:space="preserve">There are </w:t>
      </w:r>
      <w:r w:rsidR="0051250E" w:rsidRPr="007A1AE6">
        <w:rPr>
          <w:b/>
          <w:bCs/>
          <w:color w:val="FF0000"/>
        </w:rPr>
        <w:t>8</w:t>
      </w:r>
      <w:r w:rsidRPr="007A1AE6">
        <w:rPr>
          <w:b/>
          <w:bCs/>
          <w:color w:val="FF0000"/>
        </w:rPr>
        <w:t xml:space="preserve"> pr</w:t>
      </w:r>
      <w:r w:rsidR="0051250E" w:rsidRPr="007A1AE6">
        <w:rPr>
          <w:b/>
          <w:bCs/>
          <w:color w:val="FF0000"/>
        </w:rPr>
        <w:t>int screens</w:t>
      </w:r>
      <w:r w:rsidRPr="007A1AE6">
        <w:rPr>
          <w:b/>
          <w:bCs/>
          <w:color w:val="FF0000"/>
        </w:rPr>
        <w:t xml:space="preserve"> each</w:t>
      </w:r>
      <w:r w:rsidR="0051250E" w:rsidRPr="007A1AE6">
        <w:rPr>
          <w:b/>
          <w:bCs/>
          <w:color w:val="FF0000"/>
        </w:rPr>
        <w:t xml:space="preserve"> is</w:t>
      </w:r>
      <w:r w:rsidRPr="007A1AE6">
        <w:rPr>
          <w:b/>
          <w:bCs/>
          <w:color w:val="FF0000"/>
        </w:rPr>
        <w:t xml:space="preserve"> worth </w:t>
      </w:r>
      <w:r w:rsidR="007A1AE6" w:rsidRPr="007A1AE6">
        <w:rPr>
          <w:b/>
          <w:bCs/>
          <w:color w:val="FF0000"/>
        </w:rPr>
        <w:t>12.5%</w:t>
      </w:r>
    </w:p>
    <w:p w14:paraId="62D1CC30" w14:textId="25932AF3" w:rsidR="00FF6040" w:rsidRDefault="00FF6040" w:rsidP="00FF6040"/>
    <w:p w14:paraId="19E37A21" w14:textId="489E1FE3" w:rsidR="00FF6040" w:rsidRPr="00427597" w:rsidRDefault="00974617" w:rsidP="00FF6040">
      <w:pPr>
        <w:rPr>
          <w:b/>
          <w:bCs/>
        </w:rPr>
      </w:pPr>
      <w:r w:rsidRPr="00427597">
        <w:rPr>
          <w:b/>
          <w:bCs/>
        </w:rPr>
        <w:t>Project #1 (based on Chapter 5 functions)</w:t>
      </w:r>
      <w:r w:rsidR="0041410B" w:rsidRPr="00427597">
        <w:rPr>
          <w:b/>
          <w:bCs/>
        </w:rPr>
        <w:t xml:space="preserve"> for the</w:t>
      </w:r>
      <w:r w:rsidR="005853E4">
        <w:rPr>
          <w:b/>
          <w:bCs/>
        </w:rPr>
        <w:t xml:space="preserve"> </w:t>
      </w:r>
      <w:r w:rsidR="0041410B" w:rsidRPr="00427597">
        <w:rPr>
          <w:b/>
          <w:bCs/>
        </w:rPr>
        <w:t>program below be sure to use functions.</w:t>
      </w:r>
    </w:p>
    <w:p w14:paraId="70A4FC14" w14:textId="04678C5F" w:rsidR="009921F8" w:rsidRDefault="009921F8" w:rsidP="00FF6040"/>
    <w:p w14:paraId="1380CACB" w14:textId="0135135C" w:rsidR="009921F8" w:rsidRDefault="009921F8" w:rsidP="00FF6040">
      <w:r>
        <w:rPr>
          <w:noProof/>
        </w:rPr>
        <w:drawing>
          <wp:inline distT="0" distB="0" distL="0" distR="0" wp14:anchorId="1FD0DC4D" wp14:editId="664F29C5">
            <wp:extent cx="5044877" cy="1707028"/>
            <wp:effectExtent l="0" t="0" r="3810" b="762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585B" w14:textId="2F2E9425" w:rsidR="007928CA" w:rsidRDefault="007928CA" w:rsidP="00FF6040"/>
    <w:p w14:paraId="28F622D7" w14:textId="3F733F8B" w:rsidR="007928CA" w:rsidRP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1 Print screen the output with the code below here.</w:t>
      </w:r>
    </w:p>
    <w:p w14:paraId="637AEE63" w14:textId="0E4CDE7C" w:rsidR="00974617" w:rsidRDefault="004B2739" w:rsidP="00FF6040">
      <w:r w:rsidRPr="004B2739">
        <w:lastRenderedPageBreak/>
        <w:drawing>
          <wp:inline distT="0" distB="0" distL="0" distR="0" wp14:anchorId="35FFF066" wp14:editId="78B2FC51">
            <wp:extent cx="5943600" cy="5507990"/>
            <wp:effectExtent l="0" t="0" r="0" b="3810"/>
            <wp:docPr id="562755472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55472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70288" w14:textId="597D3ECD" w:rsidR="00974617" w:rsidRPr="00427597" w:rsidRDefault="00974617" w:rsidP="00FF6040">
      <w:pPr>
        <w:rPr>
          <w:b/>
          <w:bCs/>
        </w:rPr>
      </w:pPr>
      <w:r w:rsidRPr="00427597">
        <w:rPr>
          <w:b/>
          <w:bCs/>
        </w:rPr>
        <w:t>Project #2 (based on Chapter 6 Files and Exceptions)</w:t>
      </w:r>
    </w:p>
    <w:p w14:paraId="34DF2580" w14:textId="6D9F73CD" w:rsidR="00974617" w:rsidRDefault="009921F8" w:rsidP="00FF6040">
      <w:r>
        <w:t xml:space="preserve">Write a program that will </w:t>
      </w:r>
      <w:r w:rsidRPr="009921F8">
        <w:rPr>
          <w:b/>
          <w:bCs/>
        </w:rPr>
        <w:t>read</w:t>
      </w:r>
      <w:r>
        <w:t xml:space="preserve"> the coffee text file (please download from module 8 midterm). Display the entire file on the console.</w:t>
      </w:r>
    </w:p>
    <w:p w14:paraId="4F633439" w14:textId="7B7A4660" w:rsidR="007928CA" w:rsidRP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7928CA">
        <w:rPr>
          <w:b/>
          <w:bCs/>
          <w:color w:val="FF0000"/>
        </w:rPr>
        <w:t xml:space="preserve"> Print screen the output with the code below here.</w:t>
      </w:r>
    </w:p>
    <w:p w14:paraId="192A6F58" w14:textId="474223D5" w:rsidR="003B238E" w:rsidRDefault="003B238E">
      <w:r>
        <w:br w:type="page"/>
      </w:r>
      <w:r w:rsidR="00FD6DC8" w:rsidRPr="00FD6DC8">
        <w:lastRenderedPageBreak/>
        <w:drawing>
          <wp:inline distT="0" distB="0" distL="0" distR="0" wp14:anchorId="4F657C38" wp14:editId="2A29406B">
            <wp:extent cx="5943600" cy="6922770"/>
            <wp:effectExtent l="0" t="0" r="0" b="0"/>
            <wp:docPr id="483803544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03544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C1B9" w14:textId="77777777" w:rsidR="009921F8" w:rsidRDefault="009921F8" w:rsidP="00FF6040"/>
    <w:p w14:paraId="3395386A" w14:textId="1EA849A1" w:rsidR="009921F8" w:rsidRDefault="009921F8" w:rsidP="00FF6040">
      <w:r>
        <w:t xml:space="preserve">Write a program that will </w:t>
      </w:r>
      <w:r>
        <w:rPr>
          <w:b/>
          <w:bCs/>
        </w:rPr>
        <w:t>write</w:t>
      </w:r>
      <w:r>
        <w:t xml:space="preserve"> </w:t>
      </w:r>
      <w:r w:rsidR="00760622">
        <w:t>to the coffee text file</w:t>
      </w:r>
      <w:r w:rsidR="0019253C">
        <w:t xml:space="preserve">. Ask user to </w:t>
      </w:r>
      <w:r w:rsidR="00760622">
        <w:t xml:space="preserve">enter </w:t>
      </w:r>
      <w:r w:rsidR="0019253C">
        <w:t>their</w:t>
      </w:r>
      <w:r w:rsidR="00760622">
        <w:t xml:space="preserve"> favorite coffee brand, with the prod number </w:t>
      </w:r>
      <w:r w:rsidR="003B238E">
        <w:t>99</w:t>
      </w:r>
      <w:r w:rsidR="00760622" w:rsidRPr="00760622">
        <w:t>-</w:t>
      </w:r>
      <w:r w:rsidR="003B238E">
        <w:t>8888</w:t>
      </w:r>
      <w:r w:rsidR="00760622">
        <w:t xml:space="preserve">, and price </w:t>
      </w:r>
      <w:r w:rsidR="003B238E">
        <w:t>$9.88</w:t>
      </w:r>
      <w:r w:rsidR="00760622">
        <w:t>.</w:t>
      </w:r>
      <w:r w:rsidR="0019253C">
        <w:t xml:space="preserve">  </w:t>
      </w:r>
    </w:p>
    <w:p w14:paraId="391D5CC9" w14:textId="170F923C" w:rsidR="0019253C" w:rsidRDefault="0019253C" w:rsidP="00FF6040">
      <w:r>
        <w:t>Verify by reading the file content.</w:t>
      </w:r>
    </w:p>
    <w:p w14:paraId="67C88E34" w14:textId="23F13282" w:rsidR="00343C13" w:rsidRDefault="00343C13" w:rsidP="00FF6040"/>
    <w:p w14:paraId="1FEF852C" w14:textId="527F9767" w:rsidR="00343C13" w:rsidRDefault="00343C13" w:rsidP="00FF6040"/>
    <w:p w14:paraId="6E15A3F1" w14:textId="49A9589F" w:rsid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7928CA">
        <w:rPr>
          <w:b/>
          <w:bCs/>
          <w:color w:val="FF0000"/>
        </w:rPr>
        <w:t xml:space="preserve"> Print screen the output with the code below here.</w:t>
      </w:r>
    </w:p>
    <w:p w14:paraId="221532D3" w14:textId="5115F5E5" w:rsidR="00B85EF7" w:rsidRPr="007928CA" w:rsidRDefault="00B85EF7" w:rsidP="007928CA">
      <w:pPr>
        <w:jc w:val="center"/>
        <w:rPr>
          <w:b/>
          <w:bCs/>
          <w:color w:val="FF0000"/>
        </w:rPr>
      </w:pPr>
      <w:r w:rsidRPr="00343C13">
        <w:lastRenderedPageBreak/>
        <w:drawing>
          <wp:inline distT="0" distB="0" distL="0" distR="0" wp14:anchorId="5287200B" wp14:editId="03E138E1">
            <wp:extent cx="5943600" cy="7346950"/>
            <wp:effectExtent l="0" t="0" r="0" b="6350"/>
            <wp:docPr id="2113090180" name="Picture 21130901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971858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FCA6D" w14:textId="364BDE97" w:rsidR="007928CA" w:rsidRPr="009921F8" w:rsidRDefault="00B85EF7" w:rsidP="00FF6040">
      <w:r w:rsidRPr="00343C13">
        <w:lastRenderedPageBreak/>
        <w:drawing>
          <wp:inline distT="0" distB="0" distL="0" distR="0" wp14:anchorId="17A7232B" wp14:editId="4B1A7ECF">
            <wp:extent cx="5943600" cy="5979160"/>
            <wp:effectExtent l="0" t="0" r="0" b="2540"/>
            <wp:docPr id="1229066633" name="Picture 12290666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637395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851B" w14:textId="3050798E" w:rsidR="0067704C" w:rsidRDefault="0067704C" w:rsidP="0067704C">
      <w:r>
        <w:t xml:space="preserve">Create a text file that contains your expenses for last month in the following categories: </w:t>
      </w:r>
    </w:p>
    <w:p w14:paraId="4FA5269D" w14:textId="77777777" w:rsidR="0067704C" w:rsidRDefault="0067704C" w:rsidP="008607E9">
      <w:pPr>
        <w:spacing w:after="0" w:line="240" w:lineRule="auto"/>
      </w:pPr>
      <w:r>
        <w:t>• Rent</w:t>
      </w:r>
    </w:p>
    <w:p w14:paraId="0DC72BA8" w14:textId="77777777" w:rsidR="0067704C" w:rsidRDefault="0067704C" w:rsidP="008607E9">
      <w:pPr>
        <w:spacing w:after="0" w:line="240" w:lineRule="auto"/>
      </w:pPr>
      <w:r>
        <w:t>• Gas</w:t>
      </w:r>
    </w:p>
    <w:p w14:paraId="2CE27E9C" w14:textId="77777777" w:rsidR="0067704C" w:rsidRDefault="0067704C" w:rsidP="008607E9">
      <w:pPr>
        <w:spacing w:after="0" w:line="240" w:lineRule="auto"/>
      </w:pPr>
      <w:r>
        <w:t>• Food</w:t>
      </w:r>
    </w:p>
    <w:p w14:paraId="081FF174" w14:textId="77777777" w:rsidR="0067704C" w:rsidRDefault="0067704C" w:rsidP="008607E9">
      <w:pPr>
        <w:spacing w:after="0" w:line="240" w:lineRule="auto"/>
      </w:pPr>
      <w:r>
        <w:t>• Clothing</w:t>
      </w:r>
    </w:p>
    <w:p w14:paraId="120A8072" w14:textId="1A53F7DB" w:rsidR="00974617" w:rsidRDefault="0067704C" w:rsidP="008607E9">
      <w:pPr>
        <w:spacing w:after="0" w:line="240" w:lineRule="auto"/>
      </w:pPr>
      <w:r>
        <w:t>• Car payment</w:t>
      </w:r>
    </w:p>
    <w:p w14:paraId="14D0B140" w14:textId="77777777" w:rsidR="003B238E" w:rsidRDefault="003B238E" w:rsidP="003B238E"/>
    <w:p w14:paraId="21EC74A5" w14:textId="77777777" w:rsidR="0019253C" w:rsidRDefault="003B238E" w:rsidP="0019253C">
      <w:pPr>
        <w:pStyle w:val="ListParagraph"/>
        <w:numPr>
          <w:ilvl w:val="0"/>
          <w:numId w:val="2"/>
        </w:numPr>
      </w:pPr>
      <w:r>
        <w:t xml:space="preserve">Write a program to </w:t>
      </w:r>
      <w:r w:rsidR="0019253C">
        <w:t xml:space="preserve">prompt user for each of the 5 categories and </w:t>
      </w:r>
      <w:r>
        <w:t xml:space="preserve">write </w:t>
      </w:r>
      <w:r w:rsidR="0019253C">
        <w:t xml:space="preserve">to </w:t>
      </w:r>
      <w:r>
        <w:t xml:space="preserve">this text file. </w:t>
      </w:r>
    </w:p>
    <w:p w14:paraId="58069B8C" w14:textId="108A3A54" w:rsidR="0019253C" w:rsidRDefault="003B238E" w:rsidP="0019253C">
      <w:pPr>
        <w:pStyle w:val="ListParagraph"/>
        <w:numPr>
          <w:ilvl w:val="1"/>
          <w:numId w:val="2"/>
        </w:numPr>
      </w:pPr>
      <w:r>
        <w:t xml:space="preserve">You may create and or format text file anyway you wish. </w:t>
      </w:r>
    </w:p>
    <w:p w14:paraId="3282DE11" w14:textId="3EC36377" w:rsidR="003B238E" w:rsidRDefault="0019253C" w:rsidP="0019253C">
      <w:pPr>
        <w:pStyle w:val="ListParagraph"/>
        <w:numPr>
          <w:ilvl w:val="0"/>
          <w:numId w:val="2"/>
        </w:numPr>
      </w:pPr>
      <w:r>
        <w:t>T</w:t>
      </w:r>
      <w:r w:rsidR="003B238E">
        <w:t xml:space="preserve">hen read and print the content of the </w:t>
      </w:r>
      <w:proofErr w:type="gramStart"/>
      <w:r w:rsidR="003B238E">
        <w:t>file</w:t>
      </w:r>
      <w:proofErr w:type="gramEnd"/>
    </w:p>
    <w:p w14:paraId="22585A09" w14:textId="77777777" w:rsidR="003B238E" w:rsidRDefault="003B238E" w:rsidP="008607E9">
      <w:pPr>
        <w:spacing w:after="0" w:line="240" w:lineRule="auto"/>
      </w:pPr>
    </w:p>
    <w:p w14:paraId="6D82F192" w14:textId="537A6686" w:rsidR="007928CA" w:rsidRDefault="007928CA" w:rsidP="0067704C"/>
    <w:p w14:paraId="5E00F2E6" w14:textId="02BB1BFD" w:rsidR="007928CA" w:rsidRP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7928CA">
        <w:rPr>
          <w:b/>
          <w:bCs/>
          <w:color w:val="FF0000"/>
        </w:rPr>
        <w:t>Print screen the output with the code below here.</w:t>
      </w:r>
    </w:p>
    <w:p w14:paraId="19BC0B0F" w14:textId="7C93FF15" w:rsidR="007928CA" w:rsidRDefault="00B85EF7" w:rsidP="0067704C">
      <w:r w:rsidRPr="00B85EF7">
        <w:drawing>
          <wp:inline distT="0" distB="0" distL="0" distR="0" wp14:anchorId="54ADD532" wp14:editId="70CDC779">
            <wp:extent cx="5943600" cy="4551045"/>
            <wp:effectExtent l="0" t="0" r="0" b="0"/>
            <wp:docPr id="164994858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948585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D0406" w14:textId="28F2129B" w:rsidR="00726053" w:rsidRDefault="002058BB" w:rsidP="0067704C">
      <w:r w:rsidRPr="002058BB">
        <w:lastRenderedPageBreak/>
        <w:drawing>
          <wp:inline distT="0" distB="0" distL="0" distR="0" wp14:anchorId="69C0850B" wp14:editId="317CE11C">
            <wp:extent cx="5943600" cy="5961380"/>
            <wp:effectExtent l="0" t="0" r="0" b="0"/>
            <wp:docPr id="213420454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204543" name="Picture 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CE48D" w14:textId="545745B0" w:rsidR="00A27F43" w:rsidRDefault="00A27F43" w:rsidP="0067704C">
      <w:r w:rsidRPr="00A27F43">
        <w:lastRenderedPageBreak/>
        <w:drawing>
          <wp:inline distT="0" distB="0" distL="0" distR="0" wp14:anchorId="33194E00" wp14:editId="06749909">
            <wp:extent cx="5943600" cy="2837815"/>
            <wp:effectExtent l="0" t="0" r="0" b="0"/>
            <wp:docPr id="199933321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33213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648D3" w14:textId="2220A535" w:rsidR="00974617" w:rsidRPr="00427597" w:rsidRDefault="00974617" w:rsidP="00FF6040">
      <w:pPr>
        <w:rPr>
          <w:b/>
          <w:bCs/>
        </w:rPr>
      </w:pPr>
      <w:r w:rsidRPr="00427597">
        <w:rPr>
          <w:b/>
          <w:bCs/>
        </w:rPr>
        <w:t>Project #3 (based on Chapter 7 Lists and Tuples)</w:t>
      </w:r>
    </w:p>
    <w:p w14:paraId="596E9701" w14:textId="7111A8BC" w:rsidR="00974617" w:rsidRDefault="0067704C" w:rsidP="00FF6040">
      <w:r>
        <w:t xml:space="preserve">Create a 1-D list with the numbers </w:t>
      </w:r>
      <w:r w:rsidR="003B238E">
        <w:t>20-30</w:t>
      </w:r>
      <w:r>
        <w:t xml:space="preserve"> and get the sum and average of the numbers.</w:t>
      </w:r>
    </w:p>
    <w:p w14:paraId="6AA9FA66" w14:textId="15F807DA" w:rsidR="007928CA" w:rsidRDefault="007928CA" w:rsidP="00FF6040"/>
    <w:p w14:paraId="50C28C03" w14:textId="227EE9B0" w:rsid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7928CA">
        <w:rPr>
          <w:b/>
          <w:bCs/>
          <w:color w:val="FF0000"/>
        </w:rPr>
        <w:t>Print screen the output with the code below here.</w:t>
      </w:r>
    </w:p>
    <w:p w14:paraId="7CB64278" w14:textId="7F7579F6" w:rsidR="00474E6E" w:rsidRPr="007928CA" w:rsidRDefault="00474E6E" w:rsidP="007928CA">
      <w:pPr>
        <w:jc w:val="center"/>
        <w:rPr>
          <w:b/>
          <w:bCs/>
          <w:color w:val="FF0000"/>
        </w:rPr>
      </w:pPr>
      <w:r w:rsidRPr="00474E6E">
        <w:rPr>
          <w:b/>
          <w:bCs/>
          <w:color w:val="FF0000"/>
        </w:rPr>
        <w:lastRenderedPageBreak/>
        <w:drawing>
          <wp:inline distT="0" distB="0" distL="0" distR="0" wp14:anchorId="58D4D797" wp14:editId="54C3B3C3">
            <wp:extent cx="5943600" cy="7306945"/>
            <wp:effectExtent l="0" t="0" r="0" b="0"/>
            <wp:docPr id="118704807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048070" name="Picture 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0624" w14:textId="6974C274" w:rsidR="007928CA" w:rsidRDefault="007928CA" w:rsidP="00FF6040"/>
    <w:p w14:paraId="3F54C172" w14:textId="77777777" w:rsidR="003B238E" w:rsidRDefault="003B238E" w:rsidP="00FF6040"/>
    <w:p w14:paraId="68F457B4" w14:textId="340C7864" w:rsidR="0067704C" w:rsidRDefault="0067704C" w:rsidP="00FF6040">
      <w:r>
        <w:t xml:space="preserve">In the 1-D list retrieve only the lucky number </w:t>
      </w:r>
      <w:r w:rsidR="003B238E">
        <w:t>27 and print it</w:t>
      </w:r>
      <w:r>
        <w:t>.</w:t>
      </w:r>
    </w:p>
    <w:p w14:paraId="680EDB09" w14:textId="1CF5C8B4" w:rsidR="007928CA" w:rsidRDefault="007928CA" w:rsidP="00FF6040"/>
    <w:p w14:paraId="4A31073C" w14:textId="5EDB1407" w:rsidR="007928CA" w:rsidRPr="007928CA" w:rsidRDefault="007928CA" w:rsidP="007928CA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>6</w:t>
      </w:r>
      <w:r w:rsidRPr="007928CA">
        <w:rPr>
          <w:b/>
          <w:bCs/>
          <w:color w:val="FF0000"/>
        </w:rPr>
        <w:t xml:space="preserve"> Print screen the output with the code below here.</w:t>
      </w:r>
    </w:p>
    <w:p w14:paraId="1C217277" w14:textId="704A236C" w:rsidR="007928CA" w:rsidRDefault="007928CA" w:rsidP="00FF6040"/>
    <w:p w14:paraId="673DD9D9" w14:textId="36977544" w:rsidR="003B238E" w:rsidRDefault="00304E7C" w:rsidP="00FF6040">
      <w:r w:rsidRPr="00304E7C">
        <w:drawing>
          <wp:inline distT="0" distB="0" distL="0" distR="0" wp14:anchorId="6B7A7596" wp14:editId="449512F4">
            <wp:extent cx="5943600" cy="5455285"/>
            <wp:effectExtent l="0" t="0" r="0" b="5715"/>
            <wp:docPr id="17660979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097960" name="Picture 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C8D0D" w14:textId="28EC039E" w:rsidR="003B238E" w:rsidRDefault="003B238E" w:rsidP="00FF6040"/>
    <w:p w14:paraId="01537A5A" w14:textId="7A8979C7" w:rsidR="003B238E" w:rsidRDefault="003B238E" w:rsidP="00FF6040"/>
    <w:p w14:paraId="0711B225" w14:textId="4CEBF534" w:rsidR="003B238E" w:rsidRDefault="003B238E" w:rsidP="00FF6040"/>
    <w:p w14:paraId="132ABBD6" w14:textId="77777777" w:rsidR="003B238E" w:rsidRDefault="003B238E" w:rsidP="00FF6040"/>
    <w:p w14:paraId="16E1130A" w14:textId="53A42E90" w:rsidR="00F95DF3" w:rsidRDefault="00F95DF3" w:rsidP="00FF6040"/>
    <w:p w14:paraId="4FD68C6B" w14:textId="5C4D222F" w:rsidR="00F95DF3" w:rsidRDefault="00F95DF3" w:rsidP="00FF6040">
      <w:r>
        <w:lastRenderedPageBreak/>
        <w:t>Create a 2-D list with the numbers 1-10 and retrieve the lucky number 7. Below is an example of a 2-d list.</w:t>
      </w:r>
    </w:p>
    <w:p w14:paraId="16255DDD" w14:textId="0598C094" w:rsidR="00F95DF3" w:rsidRDefault="004D5385" w:rsidP="00FF6040">
      <w:r>
        <w:rPr>
          <w:noProof/>
        </w:rPr>
        <w:drawing>
          <wp:inline distT="0" distB="0" distL="0" distR="0" wp14:anchorId="2EF1F39C" wp14:editId="131B784C">
            <wp:extent cx="2263336" cy="632515"/>
            <wp:effectExtent l="0" t="0" r="381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92FE" w14:textId="77777777" w:rsidR="004D5385" w:rsidRDefault="004D5385" w:rsidP="004D5385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>7</w:t>
      </w:r>
      <w:r w:rsidRPr="007928CA">
        <w:rPr>
          <w:b/>
          <w:bCs/>
          <w:color w:val="FF0000"/>
        </w:rPr>
        <w:t xml:space="preserve"> Print screen the output with the code below here.</w:t>
      </w:r>
    </w:p>
    <w:p w14:paraId="46A88FEE" w14:textId="359DB121" w:rsidR="005851B6" w:rsidRPr="007928CA" w:rsidRDefault="005851B6" w:rsidP="004D5385">
      <w:pPr>
        <w:jc w:val="center"/>
        <w:rPr>
          <w:b/>
          <w:bCs/>
          <w:color w:val="FF0000"/>
        </w:rPr>
      </w:pPr>
      <w:r w:rsidRPr="005851B6">
        <w:rPr>
          <w:b/>
          <w:bCs/>
          <w:color w:val="FF0000"/>
        </w:rPr>
        <w:drawing>
          <wp:inline distT="0" distB="0" distL="0" distR="0" wp14:anchorId="7DA118E6" wp14:editId="5B3E2109">
            <wp:extent cx="5943600" cy="4945380"/>
            <wp:effectExtent l="0" t="0" r="0" b="0"/>
            <wp:docPr id="52143047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430478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A4D6" w14:textId="77777777" w:rsidR="004D5385" w:rsidRDefault="004D5385" w:rsidP="00FF6040"/>
    <w:p w14:paraId="5217D0DB" w14:textId="06F3C74F" w:rsidR="0067704C" w:rsidRDefault="00726053" w:rsidP="00FF6040">
      <w:r>
        <w:t xml:space="preserve">Create a list of 5 </w:t>
      </w:r>
      <w:r w:rsidR="008D1ED3">
        <w:t xml:space="preserve">random </w:t>
      </w:r>
      <w:r>
        <w:t>names and using a for loop print the names in console.</w:t>
      </w:r>
    </w:p>
    <w:p w14:paraId="5131DB8B" w14:textId="00C04608" w:rsidR="004D5385" w:rsidRDefault="004D5385" w:rsidP="00FF6040"/>
    <w:p w14:paraId="431F2EB7" w14:textId="1AB88711" w:rsidR="004D5385" w:rsidRDefault="004D5385" w:rsidP="004D5385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8 </w:t>
      </w:r>
      <w:r w:rsidRPr="007928CA">
        <w:rPr>
          <w:b/>
          <w:bCs/>
          <w:color w:val="FF0000"/>
        </w:rPr>
        <w:t>Print screen the output with the code below here.</w:t>
      </w:r>
    </w:p>
    <w:p w14:paraId="0F808288" w14:textId="4F66C356" w:rsidR="00E36D31" w:rsidRPr="007928CA" w:rsidRDefault="00E36D31" w:rsidP="004D5385">
      <w:pPr>
        <w:jc w:val="center"/>
        <w:rPr>
          <w:b/>
          <w:bCs/>
          <w:color w:val="FF0000"/>
        </w:rPr>
      </w:pPr>
      <w:r w:rsidRPr="00E36D31">
        <w:rPr>
          <w:b/>
          <w:bCs/>
          <w:color w:val="FF0000"/>
        </w:rPr>
        <w:lastRenderedPageBreak/>
        <w:drawing>
          <wp:inline distT="0" distB="0" distL="0" distR="0" wp14:anchorId="3460A47E" wp14:editId="6F79E4BA">
            <wp:extent cx="5943600" cy="6381750"/>
            <wp:effectExtent l="0" t="0" r="0" b="6350"/>
            <wp:docPr id="130682916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29168" name="Picture 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B4EE9" w14:textId="77777777" w:rsidR="004D5385" w:rsidRDefault="004D5385" w:rsidP="00FF6040"/>
    <w:p w14:paraId="24D1C8C0" w14:textId="77777777" w:rsidR="00EE3907" w:rsidRDefault="00EE3907" w:rsidP="00FF6040"/>
    <w:p w14:paraId="7DD2CD24" w14:textId="77777777" w:rsidR="0067704C" w:rsidRDefault="0067704C" w:rsidP="00FF6040"/>
    <w:p w14:paraId="626533D6" w14:textId="77777777" w:rsidR="00974617" w:rsidRDefault="00974617" w:rsidP="00FF6040"/>
    <w:sectPr w:rsidR="00974617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8DF71" w14:textId="77777777" w:rsidR="0089617D" w:rsidRDefault="0089617D" w:rsidP="00FF6040">
      <w:pPr>
        <w:spacing w:after="0" w:line="240" w:lineRule="auto"/>
      </w:pPr>
      <w:r>
        <w:separator/>
      </w:r>
    </w:p>
  </w:endnote>
  <w:endnote w:type="continuationSeparator" w:id="0">
    <w:p w14:paraId="0BAE9A48" w14:textId="77777777" w:rsidR="0089617D" w:rsidRDefault="0089617D" w:rsidP="00FF6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019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A6C60" w14:textId="521F6277" w:rsidR="001A497C" w:rsidRDefault="001A49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1022CF" w14:textId="77777777" w:rsidR="001A497C" w:rsidRDefault="001A49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AFA76" w14:textId="77777777" w:rsidR="0089617D" w:rsidRDefault="0089617D" w:rsidP="00FF6040">
      <w:pPr>
        <w:spacing w:after="0" w:line="240" w:lineRule="auto"/>
      </w:pPr>
      <w:r>
        <w:separator/>
      </w:r>
    </w:p>
  </w:footnote>
  <w:footnote w:type="continuationSeparator" w:id="0">
    <w:p w14:paraId="5C5BD533" w14:textId="77777777" w:rsidR="0089617D" w:rsidRDefault="0089617D" w:rsidP="00FF6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0A161" w14:textId="5D033282" w:rsidR="00FF6040" w:rsidRDefault="00FF6040">
    <w:pPr>
      <w:pStyle w:val="Header"/>
    </w:pPr>
    <w:r>
      <w:t>Santa Ana College</w:t>
    </w:r>
  </w:p>
  <w:p w14:paraId="5EB595B1" w14:textId="7F68FB2E" w:rsidR="00FF6040" w:rsidRDefault="00FF6040">
    <w:pPr>
      <w:pStyle w:val="Header"/>
    </w:pPr>
    <w:r>
      <w:t>CMPR114</w:t>
    </w:r>
  </w:p>
  <w:p w14:paraId="4C70B2B0" w14:textId="2C09AD6A" w:rsidR="00FF6040" w:rsidRDefault="00FF6040">
    <w:pPr>
      <w:pStyle w:val="Header"/>
    </w:pPr>
    <w:r w:rsidRPr="00FF6040">
      <w:t>m8 Midte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933B4"/>
    <w:multiLevelType w:val="hybridMultilevel"/>
    <w:tmpl w:val="5E264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06184C"/>
    <w:multiLevelType w:val="hybridMultilevel"/>
    <w:tmpl w:val="87DC8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398152">
    <w:abstractNumId w:val="1"/>
  </w:num>
  <w:num w:numId="2" w16cid:durableId="920337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NDQ3MDY3MzGwMDNQ0lEKTi0uzszPAykwrAUAdGZzACwAAAA="/>
  </w:docVars>
  <w:rsids>
    <w:rsidRoot w:val="00666232"/>
    <w:rsid w:val="00107F74"/>
    <w:rsid w:val="0019253C"/>
    <w:rsid w:val="001A497C"/>
    <w:rsid w:val="002058BB"/>
    <w:rsid w:val="002650B0"/>
    <w:rsid w:val="0028502A"/>
    <w:rsid w:val="00304E7C"/>
    <w:rsid w:val="0030718A"/>
    <w:rsid w:val="00343C13"/>
    <w:rsid w:val="003B238E"/>
    <w:rsid w:val="0041410B"/>
    <w:rsid w:val="00427597"/>
    <w:rsid w:val="00474E6E"/>
    <w:rsid w:val="004909E1"/>
    <w:rsid w:val="004B2739"/>
    <w:rsid w:val="004D5385"/>
    <w:rsid w:val="004E6894"/>
    <w:rsid w:val="00511043"/>
    <w:rsid w:val="0051250E"/>
    <w:rsid w:val="005851B6"/>
    <w:rsid w:val="005853E4"/>
    <w:rsid w:val="005D1C41"/>
    <w:rsid w:val="00666232"/>
    <w:rsid w:val="0067704C"/>
    <w:rsid w:val="00726053"/>
    <w:rsid w:val="00760622"/>
    <w:rsid w:val="007928CA"/>
    <w:rsid w:val="007A1AE6"/>
    <w:rsid w:val="008062BF"/>
    <w:rsid w:val="008607E9"/>
    <w:rsid w:val="0089617D"/>
    <w:rsid w:val="008D1ED3"/>
    <w:rsid w:val="00974617"/>
    <w:rsid w:val="009921F8"/>
    <w:rsid w:val="00A27F43"/>
    <w:rsid w:val="00B85EF7"/>
    <w:rsid w:val="00C22E27"/>
    <w:rsid w:val="00C80B9B"/>
    <w:rsid w:val="00DD7920"/>
    <w:rsid w:val="00DF4E67"/>
    <w:rsid w:val="00E36D31"/>
    <w:rsid w:val="00E974A4"/>
    <w:rsid w:val="00EE3907"/>
    <w:rsid w:val="00F76CEC"/>
    <w:rsid w:val="00F95DF3"/>
    <w:rsid w:val="00FD6DC8"/>
    <w:rsid w:val="00FF6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3F75D"/>
  <w15:chartTrackingRefBased/>
  <w15:docId w15:val="{D8BF1AFE-F4E2-43AE-93A3-DF55E0587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040"/>
  </w:style>
  <w:style w:type="paragraph" w:styleId="Footer">
    <w:name w:val="footer"/>
    <w:basedOn w:val="Normal"/>
    <w:link w:val="FooterChar"/>
    <w:uiPriority w:val="99"/>
    <w:unhideWhenUsed/>
    <w:rsid w:val="00FF6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040"/>
  </w:style>
  <w:style w:type="paragraph" w:styleId="ListParagraph">
    <w:name w:val="List Paragraph"/>
    <w:basedOn w:val="Normal"/>
    <w:uiPriority w:val="34"/>
    <w:qFormat/>
    <w:rsid w:val="00FF60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Sirena, Leslye</cp:lastModifiedBy>
  <cp:revision>20</cp:revision>
  <dcterms:created xsi:type="dcterms:W3CDTF">2023-04-02T23:27:00Z</dcterms:created>
  <dcterms:modified xsi:type="dcterms:W3CDTF">2023-04-11T03:09:00Z</dcterms:modified>
</cp:coreProperties>
</file>